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12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Anthropic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9983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3-05T09:50:02Z</dcterms:created>
  <dcterms:modified xsi:type="dcterms:W3CDTF">2026-03-05T09:50:02Z</dcterms:modified>
</cp:coreProperties>
</file>